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ACA4D60" w14:textId="77777777" w:rsidR="00C80985" w:rsidRDefault="00C80985" w:rsidP="00C80985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DD76061" wp14:editId="2AD9AD2F">
                <wp:simplePos x="0" y="0"/>
                <wp:positionH relativeFrom="column">
                  <wp:posOffset>-220345</wp:posOffset>
                </wp:positionH>
                <wp:positionV relativeFrom="paragraph">
                  <wp:posOffset>-83820</wp:posOffset>
                </wp:positionV>
                <wp:extent cx="6484620" cy="15240"/>
                <wp:effectExtent l="57150" t="38100" r="68580" b="9906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484620" cy="15240"/>
                        </a:xfrm>
                        <a:prstGeom prst="line">
                          <a:avLst/>
                        </a:prstGeom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FCA0E22" id="Straight Connector 3" o:spid="_x0000_s1026" style="position:absolute;flip:y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35pt,-6.6pt" to="493.25pt,-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" strokecolor="black [3200]" strokeweight="3pt">
                <v:shadow on="t" color="black" opacity="22937f" origin=",.5" offset="0,.63889mm"/>
              </v:line>
            </w:pict>
          </mc:Fallback>
        </mc:AlternateContent>
      </w:r>
    </w:p>
    <w:p w14:paraId="7AB2DFD3" w14:textId="7E83385F" w:rsidR="00670DAD" w:rsidRDefault="007170F8" w:rsidP="00C80985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tanggal}</w:t>
      </w:r>
    </w:p>
    <w:p w14:paraId="3C220591" w14:textId="77777777" w:rsidR="007170F8" w:rsidRDefault="007170F8" w:rsidP="00C80985">
      <w:pPr>
        <w:spacing w:after="0"/>
        <w:jc w:val="right"/>
        <w:rPr>
          <w:rFonts w:ascii="Times New Roman" w:hAnsi="Times New Roman" w:cs="Times New Roman"/>
          <w:sz w:val="24"/>
          <w:szCs w:val="24"/>
        </w:rPr>
      </w:pPr>
    </w:p>
    <w:p w14:paraId="3B41932B" w14:textId="200CDEE6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 xml:space="preserve">: </w:t>
      </w:r>
      <w:r w:rsidR="007170F8">
        <w:rPr>
          <w:rFonts w:ascii="Times New Roman" w:hAnsi="Times New Roman" w:cs="Times New Roman"/>
          <w:sz w:val="24"/>
          <w:szCs w:val="24"/>
        </w:rPr>
        <w:t>{loa_id}</w:t>
      </w:r>
      <w:r>
        <w:rPr>
          <w:rFonts w:ascii="Times New Roman" w:hAnsi="Times New Roman" w:cs="Times New Roman"/>
          <w:sz w:val="24"/>
          <w:szCs w:val="24"/>
        </w:rPr>
        <w:t>/LoA/</w:t>
      </w:r>
      <w:r w:rsidR="005B1019">
        <w:rPr>
          <w:rFonts w:ascii="Times New Roman" w:hAnsi="Times New Roman" w:cs="Times New Roman"/>
          <w:sz w:val="24"/>
          <w:szCs w:val="24"/>
        </w:rPr>
        <w:t>JIKI</w:t>
      </w:r>
      <w:r>
        <w:rPr>
          <w:rFonts w:ascii="Times New Roman" w:hAnsi="Times New Roman" w:cs="Times New Roman"/>
          <w:sz w:val="24"/>
          <w:szCs w:val="24"/>
        </w:rPr>
        <w:t>/</w:t>
      </w:r>
      <w:r w:rsidR="007C0D52">
        <w:rPr>
          <w:rFonts w:ascii="Times New Roman" w:hAnsi="Times New Roman" w:cs="Times New Roman"/>
          <w:sz w:val="24"/>
          <w:szCs w:val="24"/>
        </w:rPr>
        <w:t>Jurnal-ID/</w:t>
      </w:r>
      <w:r w:rsidR="007170F8">
        <w:rPr>
          <w:rFonts w:ascii="Times New Roman" w:hAnsi="Times New Roman" w:cs="Times New Roman"/>
          <w:sz w:val="24"/>
          <w:szCs w:val="24"/>
        </w:rPr>
        <w:t>{romawi_bulan}</w:t>
      </w:r>
      <w:r>
        <w:rPr>
          <w:rFonts w:ascii="Times New Roman" w:hAnsi="Times New Roman" w:cs="Times New Roman"/>
          <w:sz w:val="24"/>
          <w:szCs w:val="24"/>
        </w:rPr>
        <w:t>/</w:t>
      </w:r>
      <w:r w:rsidR="007170F8">
        <w:rPr>
          <w:rFonts w:ascii="Times New Roman" w:hAnsi="Times New Roman" w:cs="Times New Roman"/>
          <w:sz w:val="24"/>
          <w:szCs w:val="24"/>
        </w:rPr>
        <w:t>{tahun}</w:t>
      </w:r>
      <w:r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5DB7B9A7" w14:textId="77777777" w:rsidR="00670DAD" w:rsidRDefault="00143A2D">
      <w:pPr>
        <w:tabs>
          <w:tab w:val="left" w:pos="720"/>
          <w:tab w:val="left" w:pos="1440"/>
          <w:tab w:val="left" w:pos="3984"/>
        </w:tabs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mpiran</w:t>
      </w:r>
      <w:r>
        <w:rPr>
          <w:rFonts w:ascii="Times New Roman" w:hAnsi="Times New Roman" w:cs="Times New Roman"/>
          <w:sz w:val="24"/>
          <w:szCs w:val="24"/>
        </w:rPr>
        <w:tab/>
        <w:t>: -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6C5A1E1F" w14:textId="674BAC9F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l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: Surat pemberitahuan Bukti Penerimaan Paper</w:t>
      </w:r>
    </w:p>
    <w:p w14:paraId="58427F06" w14:textId="05D5BCDC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0FFB73" w14:textId="77777777" w:rsidR="00670DAD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epada</w:t>
      </w:r>
    </w:p>
    <w:p w14:paraId="77398436" w14:textId="42F64970" w:rsidR="00FF1513" w:rsidRDefault="00143A2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th</w:t>
      </w:r>
      <w:r w:rsidR="00C941FA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E4E5527" w14:textId="0364D6E0" w:rsidR="00670DAD" w:rsidRPr="00A91656" w:rsidRDefault="007170F8" w:rsidP="007170F8">
      <w:pPr>
        <w:pStyle w:val="ListParagraph"/>
        <w:spacing w:after="0" w:line="240" w:lineRule="auto"/>
        <w:ind w:left="426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{penulis}</w:t>
      </w:r>
    </w:p>
    <w:p w14:paraId="7E25B4CC" w14:textId="77777777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795EB14" w14:textId="09DA65E6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Kami mengucapkan terima kasih atas pengiriman artikel ilmiah ke </w:t>
      </w:r>
      <w:r>
        <w:rPr>
          <w:rFonts w:ascii="Times New Roman" w:hAnsi="Times New Roman" w:cs="Times New Roman"/>
          <w:b/>
          <w:sz w:val="24"/>
          <w:szCs w:val="24"/>
        </w:rPr>
        <w:t xml:space="preserve">Jurnal </w:t>
      </w:r>
      <w:r w:rsidR="00952603">
        <w:rPr>
          <w:rFonts w:ascii="Times New Roman" w:hAnsi="Times New Roman" w:cs="Times New Roman"/>
          <w:b/>
          <w:sz w:val="24"/>
          <w:szCs w:val="24"/>
        </w:rPr>
        <w:t xml:space="preserve">Ilmu Komputer dan Informatika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952603">
        <w:rPr>
          <w:rFonts w:ascii="Times New Roman" w:hAnsi="Times New Roman" w:cs="Times New Roman"/>
          <w:b/>
          <w:sz w:val="24"/>
          <w:szCs w:val="24"/>
        </w:rPr>
        <w:t>JIKI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dengan data artikel sebagai berikut:</w:t>
      </w:r>
    </w:p>
    <w:p w14:paraId="1D680036" w14:textId="77777777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0"/>
        <w:gridCol w:w="310"/>
        <w:gridCol w:w="7796"/>
      </w:tblGrid>
      <w:tr w:rsidR="00022949" w14:paraId="3AEAB4DD" w14:textId="77777777" w:rsidTr="00022949">
        <w:tc>
          <w:tcPr>
            <w:tcW w:w="1000" w:type="dxa"/>
          </w:tcPr>
          <w:p w14:paraId="39DCD5F5" w14:textId="77777777" w:rsidR="00022949" w:rsidRDefault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udul</w:t>
            </w:r>
          </w:p>
        </w:tc>
        <w:tc>
          <w:tcPr>
            <w:tcW w:w="310" w:type="dxa"/>
          </w:tcPr>
          <w:p w14:paraId="5C19452A" w14:textId="7C4E8B4E" w:rsidR="00022949" w:rsidRDefault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796" w:type="dxa"/>
          </w:tcPr>
          <w:p w14:paraId="6808F6A3" w14:textId="33756B01" w:rsidR="00022949" w:rsidRPr="005C19CA" w:rsidRDefault="007170F8">
            <w:pPr>
              <w:spacing w:after="0" w:line="24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{judul}</w:t>
            </w:r>
          </w:p>
        </w:tc>
      </w:tr>
      <w:tr w:rsidR="00022949" w14:paraId="119F33FD" w14:textId="77777777" w:rsidTr="00022949">
        <w:tc>
          <w:tcPr>
            <w:tcW w:w="1000" w:type="dxa"/>
          </w:tcPr>
          <w:p w14:paraId="59296078" w14:textId="77777777" w:rsidR="00022949" w:rsidRDefault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enulis</w:t>
            </w:r>
          </w:p>
        </w:tc>
        <w:tc>
          <w:tcPr>
            <w:tcW w:w="310" w:type="dxa"/>
          </w:tcPr>
          <w:p w14:paraId="3FF13937" w14:textId="0AFB3748" w:rsidR="00022949" w:rsidRPr="00022949" w:rsidRDefault="00022949" w:rsidP="0002294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</w:tc>
        <w:tc>
          <w:tcPr>
            <w:tcW w:w="7796" w:type="dxa"/>
          </w:tcPr>
          <w:p w14:paraId="38257FA8" w14:textId="0A58A9C4" w:rsidR="00022949" w:rsidRPr="007170F8" w:rsidRDefault="007170F8" w:rsidP="007170F8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{penulis}</w:t>
            </w:r>
          </w:p>
        </w:tc>
      </w:tr>
    </w:tbl>
    <w:p w14:paraId="239A303A" w14:textId="77777777" w:rsidR="00670DAD" w:rsidRDefault="00670DAD" w:rsidP="00656E60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D38E733" w14:textId="1D887429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erdasarkan hasil review, artikel tersebut dinyatakan </w:t>
      </w:r>
      <w:r>
        <w:rPr>
          <w:rFonts w:ascii="Times New Roman" w:hAnsi="Times New Roman" w:cs="Times New Roman"/>
          <w:b/>
          <w:sz w:val="24"/>
          <w:szCs w:val="24"/>
          <w:u w:val="single"/>
        </w:rPr>
        <w:t>DITERIMA</w:t>
      </w:r>
      <w:r>
        <w:rPr>
          <w:rFonts w:ascii="Times New Roman" w:hAnsi="Times New Roman" w:cs="Times New Roman"/>
          <w:sz w:val="24"/>
          <w:szCs w:val="24"/>
        </w:rPr>
        <w:t xml:space="preserve"> untuk dipublikasikan pada </w:t>
      </w:r>
      <w:r>
        <w:rPr>
          <w:rFonts w:ascii="Times New Roman" w:hAnsi="Times New Roman" w:cs="Times New Roman"/>
          <w:b/>
          <w:sz w:val="24"/>
          <w:szCs w:val="24"/>
        </w:rPr>
        <w:t xml:space="preserve">Jurnal </w:t>
      </w:r>
      <w:r w:rsidR="00952603">
        <w:rPr>
          <w:rFonts w:ascii="Times New Roman" w:hAnsi="Times New Roman" w:cs="Times New Roman"/>
          <w:b/>
          <w:sz w:val="24"/>
          <w:szCs w:val="24"/>
        </w:rPr>
        <w:t xml:space="preserve">Ilmu Komputer dan Informatika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r w:rsidR="00952603">
        <w:rPr>
          <w:rFonts w:ascii="Times New Roman" w:hAnsi="Times New Roman" w:cs="Times New Roman"/>
          <w:b/>
          <w:sz w:val="24"/>
          <w:szCs w:val="24"/>
        </w:rPr>
        <w:t>JIKI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170F8">
        <w:rPr>
          <w:rFonts w:ascii="Times New Roman" w:hAnsi="Times New Roman" w:cs="Times New Roman"/>
          <w:sz w:val="24"/>
          <w:szCs w:val="24"/>
        </w:rPr>
        <w:t>{vol_no}</w:t>
      </w:r>
      <w:r w:rsidR="00AA4C34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engan P-ISSN: </w:t>
      </w:r>
      <w:r w:rsidR="00022949" w:rsidRPr="0084710E">
        <w:rPr>
          <w:rFonts w:ascii="Times New Roman" w:hAnsi="Times New Roman" w:cs="Times New Roman"/>
          <w:sz w:val="24"/>
          <w:szCs w:val="24"/>
        </w:rPr>
        <w:t>2807-6664</w:t>
      </w:r>
      <w:r w:rsidR="00C941F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dan e-ISSN: </w:t>
      </w:r>
      <w:r w:rsidR="00022949" w:rsidRPr="0084710E">
        <w:rPr>
          <w:rFonts w:ascii="Times New Roman" w:hAnsi="Times New Roman" w:cs="Times New Roman"/>
          <w:sz w:val="24"/>
          <w:szCs w:val="24"/>
        </w:rPr>
        <w:t>2807-6591</w:t>
      </w:r>
    </w:p>
    <w:p w14:paraId="3B0A9054" w14:textId="77777777" w:rsidR="00670DAD" w:rsidRDefault="00670DA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F4FC9A6" w14:textId="77777777" w:rsidR="00670DAD" w:rsidRDefault="00143A2D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mikian surat  pemberitahuan ini, kami mengucapkan terima kasih atas partisipasi dan kerja sama  yang baik.</w:t>
      </w:r>
    </w:p>
    <w:p w14:paraId="52F7A4B1" w14:textId="717A4FBC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1760DC5" w14:textId="6066E219" w:rsidR="00670DAD" w:rsidRDefault="00670DA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8FAEE86" w14:textId="52EBA0DB" w:rsidR="00670DAD" w:rsidRDefault="0083480E" w:rsidP="003B5B6F">
      <w:pPr>
        <w:spacing w:after="0" w:line="240" w:lineRule="auto"/>
        <w:ind w:left="4320" w:firstLine="72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8480" behindDoc="0" locked="0" layoutInCell="1" allowOverlap="1" wp14:anchorId="00DDCDFD" wp14:editId="6DD8F559">
            <wp:simplePos x="0" y="0"/>
            <wp:positionH relativeFrom="column">
              <wp:posOffset>3596640</wp:posOffset>
            </wp:positionH>
            <wp:positionV relativeFrom="paragraph">
              <wp:posOffset>6985</wp:posOffset>
            </wp:positionV>
            <wp:extent cx="1531620" cy="888013"/>
            <wp:effectExtent l="0" t="0" r="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1620" cy="88801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07E6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9504" behindDoc="0" locked="0" layoutInCell="1" allowOverlap="1" wp14:anchorId="4D5F8362" wp14:editId="16DD15D9">
            <wp:simplePos x="0" y="0"/>
            <wp:positionH relativeFrom="margin">
              <wp:posOffset>2636520</wp:posOffset>
            </wp:positionH>
            <wp:positionV relativeFrom="paragraph">
              <wp:posOffset>151130</wp:posOffset>
            </wp:positionV>
            <wp:extent cx="1607820" cy="709089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7820" cy="7090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43A2D">
        <w:rPr>
          <w:rFonts w:ascii="Times New Roman" w:hAnsi="Times New Roman" w:cs="Times New Roman"/>
          <w:b/>
          <w:sz w:val="24"/>
          <w:szCs w:val="24"/>
        </w:rPr>
        <w:t>Chief Editor,</w:t>
      </w:r>
    </w:p>
    <w:p w14:paraId="3D9D47BF" w14:textId="2C018F85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55D65126" w14:textId="2683262E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19F41066" w14:textId="7777777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4325DA9E" w14:textId="77777777" w:rsidR="00670DAD" w:rsidRDefault="00670DAD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p w14:paraId="7789C7AD" w14:textId="77777777" w:rsidR="0083480E" w:rsidRDefault="0083480E" w:rsidP="0083480E">
      <w:pPr>
        <w:spacing w:after="0" w:line="240" w:lineRule="auto"/>
        <w:ind w:left="5103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Yogiek Indra Kurniawan, S.T., M.T.</w:t>
      </w:r>
    </w:p>
    <w:p w14:paraId="7BBE258A" w14:textId="77777777" w:rsidR="0083480E" w:rsidRDefault="0083480E" w:rsidP="0083480E">
      <w:pPr>
        <w:spacing w:after="0" w:line="240" w:lineRule="auto"/>
        <w:ind w:left="510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opus ID : </w:t>
      </w:r>
      <w:r w:rsidRPr="00B341A6">
        <w:rPr>
          <w:rFonts w:ascii="Times New Roman" w:hAnsi="Times New Roman" w:cs="Times New Roman"/>
          <w:sz w:val="24"/>
          <w:szCs w:val="24"/>
        </w:rPr>
        <w:t>57202820542</w:t>
      </w:r>
    </w:p>
    <w:p w14:paraId="33B04F1A" w14:textId="273D58F0" w:rsidR="00670DAD" w:rsidRDefault="00670DAD" w:rsidP="0083480E">
      <w:pPr>
        <w:spacing w:after="0" w:line="240" w:lineRule="auto"/>
        <w:ind w:left="5760"/>
        <w:rPr>
          <w:rFonts w:ascii="Times New Roman" w:hAnsi="Times New Roman" w:cs="Times New Roman"/>
          <w:sz w:val="24"/>
          <w:szCs w:val="24"/>
        </w:rPr>
      </w:pPr>
    </w:p>
    <w:sectPr w:rsidR="00670DAD">
      <w:headerReference w:type="default" r:id="rId11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DE25E" w14:textId="77777777" w:rsidR="00702329" w:rsidRDefault="00702329">
      <w:pPr>
        <w:spacing w:line="240" w:lineRule="auto"/>
      </w:pPr>
      <w:r>
        <w:separator/>
      </w:r>
    </w:p>
  </w:endnote>
  <w:endnote w:type="continuationSeparator" w:id="0">
    <w:p w14:paraId="268802A7" w14:textId="77777777" w:rsidR="00702329" w:rsidRDefault="0070232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306641" w14:textId="77777777" w:rsidR="00702329" w:rsidRDefault="00702329">
      <w:pPr>
        <w:spacing w:after="0"/>
      </w:pPr>
      <w:r>
        <w:separator/>
      </w:r>
    </w:p>
  </w:footnote>
  <w:footnote w:type="continuationSeparator" w:id="0">
    <w:p w14:paraId="407C44D4" w14:textId="77777777" w:rsidR="00702329" w:rsidRDefault="00702329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9498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85"/>
      <w:gridCol w:w="5245"/>
      <w:gridCol w:w="2268"/>
    </w:tblGrid>
    <w:tr w:rsidR="00C80985" w14:paraId="0E0C3F52" w14:textId="77777777" w:rsidTr="00076FFD">
      <w:tc>
        <w:tcPr>
          <w:tcW w:w="1985" w:type="dxa"/>
        </w:tcPr>
        <w:p w14:paraId="3B315DB8" w14:textId="77777777" w:rsidR="00C80985" w:rsidRDefault="00C80985" w:rsidP="00C80985">
          <w:pPr>
            <w:pStyle w:val="Header"/>
          </w:pPr>
          <w:r>
            <w:rPr>
              <w:noProof/>
            </w:rPr>
            <w:drawing>
              <wp:anchor distT="0" distB="0" distL="114300" distR="114300" simplePos="0" relativeHeight="251659264" behindDoc="0" locked="0" layoutInCell="1" allowOverlap="1" wp14:anchorId="06E5E703" wp14:editId="3CDC16BC">
                <wp:simplePos x="0" y="0"/>
                <wp:positionH relativeFrom="column">
                  <wp:posOffset>-281940</wp:posOffset>
                </wp:positionH>
                <wp:positionV relativeFrom="paragraph">
                  <wp:posOffset>-45720</wp:posOffset>
                </wp:positionV>
                <wp:extent cx="1621554" cy="716280"/>
                <wp:effectExtent l="0" t="0" r="0" b="7620"/>
                <wp:wrapNone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21554" cy="716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5245" w:type="dxa"/>
        </w:tcPr>
        <w:p w14:paraId="6FE53275" w14:textId="77777777" w:rsidR="00C80985" w:rsidRDefault="00C80985" w:rsidP="00C80985">
          <w:pPr>
            <w:spacing w:after="0" w:line="240" w:lineRule="auto"/>
            <w:jc w:val="center"/>
            <w:rPr>
              <w:rFonts w:ascii="Times New Roman" w:hAnsi="Times New Roman" w:cs="Times New Roman"/>
              <w:b/>
              <w:sz w:val="26"/>
              <w:szCs w:val="26"/>
            </w:rPr>
          </w:pPr>
          <w:r>
            <w:rPr>
              <w:rFonts w:ascii="Times New Roman" w:hAnsi="Times New Roman" w:cs="Times New Roman"/>
              <w:b/>
              <w:sz w:val="26"/>
              <w:szCs w:val="26"/>
            </w:rPr>
            <w:t>JURNAL ILMU KOMPUTER DAN INFORMATIKA (JIKI)</w:t>
          </w:r>
        </w:p>
        <w:p w14:paraId="46CDB1CF" w14:textId="77777777" w:rsidR="00C80985" w:rsidRDefault="00C80985" w:rsidP="00C80985">
          <w:pPr>
            <w:pStyle w:val="Header"/>
            <w:jc w:val="center"/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</w:rPr>
            <w:t>Laman :</w:t>
          </w:r>
          <w:r>
            <w:t xml:space="preserve"> </w:t>
          </w:r>
          <w:hyperlink r:id="rId2" w:history="1">
            <w:r w:rsidRPr="00927780">
              <w:rPr>
                <w:rStyle w:val="Hyperlink"/>
                <w:rFonts w:ascii="Times New Roman" w:hAnsi="Times New Roman" w:cs="Times New Roman"/>
              </w:rPr>
              <w:t>https://jiki.jurnal-id.com</w:t>
            </w:r>
          </w:hyperlink>
        </w:p>
        <w:p w14:paraId="5C2B1D0D" w14:textId="77777777" w:rsidR="00C80985" w:rsidRDefault="00C80985" w:rsidP="00C80985">
          <w:pPr>
            <w:pStyle w:val="Header"/>
            <w:jc w:val="center"/>
          </w:pPr>
          <w:r>
            <w:rPr>
              <w:rFonts w:ascii="Times New Roman" w:hAnsi="Times New Roman" w:cs="Times New Roman"/>
            </w:rPr>
            <w:t xml:space="preserve">email : </w:t>
          </w:r>
          <w:hyperlink r:id="rId3" w:history="1">
            <w:r>
              <w:rPr>
                <w:rStyle w:val="Hyperlink"/>
                <w:rFonts w:ascii="Times New Roman" w:hAnsi="Times New Roman" w:cs="Times New Roman"/>
              </w:rPr>
              <w:t>jurnalidcom@gmail.com</w:t>
            </w:r>
          </w:hyperlink>
        </w:p>
      </w:tc>
      <w:tc>
        <w:tcPr>
          <w:tcW w:w="2268" w:type="dxa"/>
        </w:tcPr>
        <w:p w14:paraId="7D06672B" w14:textId="77777777" w:rsidR="00C80985" w:rsidRDefault="00C80985" w:rsidP="00C80985">
          <w:pPr>
            <w:spacing w:after="0" w:line="240" w:lineRule="auto"/>
            <w:jc w:val="right"/>
            <w:rPr>
              <w:rFonts w:ascii="Times New Roman" w:hAnsi="Times New Roman" w:cs="Times New Roman"/>
              <w:sz w:val="24"/>
              <w:szCs w:val="24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P-ISSN : </w:t>
          </w:r>
          <w:r w:rsidRPr="0084710E">
            <w:rPr>
              <w:rFonts w:ascii="Times New Roman" w:hAnsi="Times New Roman" w:cs="Times New Roman"/>
              <w:sz w:val="24"/>
              <w:szCs w:val="24"/>
            </w:rPr>
            <w:t>2807-6664</w:t>
          </w:r>
        </w:p>
        <w:p w14:paraId="79B0C897" w14:textId="77777777" w:rsidR="00C80985" w:rsidRDefault="00C80985" w:rsidP="00C80985">
          <w:pPr>
            <w:spacing w:after="0" w:line="240" w:lineRule="auto"/>
            <w:jc w:val="right"/>
            <w:rPr>
              <w:rFonts w:ascii="Times New Roman" w:hAnsi="Times New Roman" w:cs="Times New Roman"/>
              <w:b/>
              <w:sz w:val="26"/>
              <w:szCs w:val="26"/>
            </w:rPr>
          </w:pPr>
          <w:r w:rsidRPr="00884608">
            <w:rPr>
              <w:rFonts w:ascii="Times New Roman" w:hAnsi="Times New Roman" w:cs="Times New Roman"/>
              <w:sz w:val="24"/>
              <w:szCs w:val="24"/>
            </w:rPr>
            <w:t xml:space="preserve">E-ISSN : </w:t>
          </w:r>
          <w:r w:rsidRPr="0084710E">
            <w:rPr>
              <w:rFonts w:ascii="Times New Roman" w:hAnsi="Times New Roman" w:cs="Times New Roman"/>
              <w:sz w:val="24"/>
              <w:szCs w:val="24"/>
            </w:rPr>
            <w:t>2807-6591</w:t>
          </w:r>
        </w:p>
      </w:tc>
    </w:tr>
  </w:tbl>
  <w:p w14:paraId="1940CEE5" w14:textId="77777777" w:rsidR="00670DAD" w:rsidRDefault="00670DAD" w:rsidP="00C809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07D0D5C"/>
    <w:multiLevelType w:val="hybridMultilevel"/>
    <w:tmpl w:val="5088D4F8"/>
    <w:lvl w:ilvl="0" w:tplc="3809000F">
      <w:start w:val="1"/>
      <w:numFmt w:val="decimal"/>
      <w:lvlText w:val="%1.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DD863D1"/>
    <w:multiLevelType w:val="hybridMultilevel"/>
    <w:tmpl w:val="9660475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ED0493"/>
    <w:multiLevelType w:val="hybridMultilevel"/>
    <w:tmpl w:val="02FE05AC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9E40B5C"/>
    <w:multiLevelType w:val="hybridMultilevel"/>
    <w:tmpl w:val="96604756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80F2496"/>
    <w:multiLevelType w:val="multilevel"/>
    <w:tmpl w:val="780F249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873152562">
    <w:abstractNumId w:val="4"/>
  </w:num>
  <w:num w:numId="2" w16cid:durableId="1489788153">
    <w:abstractNumId w:val="0"/>
  </w:num>
  <w:num w:numId="3" w16cid:durableId="1098408738">
    <w:abstractNumId w:val="2"/>
  </w:num>
  <w:num w:numId="4" w16cid:durableId="6055644">
    <w:abstractNumId w:val="1"/>
  </w:num>
  <w:num w:numId="5" w16cid:durableId="206209251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savePreviewPicture/>
  <w:hdrShapeDefaults>
    <o:shapedefaults v:ext="edit" spidmax="2050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xNDW0tDQyBdIWFko6SsGpxcWZ+XkgBca1AKCMUV4sAAAA"/>
  </w:docVars>
  <w:rsids>
    <w:rsidRoot w:val="00485C14"/>
    <w:rsid w:val="00022949"/>
    <w:rsid w:val="00030773"/>
    <w:rsid w:val="00042F35"/>
    <w:rsid w:val="00055F2C"/>
    <w:rsid w:val="00077EDC"/>
    <w:rsid w:val="0008092C"/>
    <w:rsid w:val="000B7081"/>
    <w:rsid w:val="00110F48"/>
    <w:rsid w:val="00136298"/>
    <w:rsid w:val="00137231"/>
    <w:rsid w:val="00143A2D"/>
    <w:rsid w:val="00147CB8"/>
    <w:rsid w:val="00150755"/>
    <w:rsid w:val="001B06FC"/>
    <w:rsid w:val="001B518E"/>
    <w:rsid w:val="001D6CA5"/>
    <w:rsid w:val="00213140"/>
    <w:rsid w:val="00237364"/>
    <w:rsid w:val="002609B7"/>
    <w:rsid w:val="00293F09"/>
    <w:rsid w:val="002A6811"/>
    <w:rsid w:val="002B4361"/>
    <w:rsid w:val="00355F96"/>
    <w:rsid w:val="00361B6B"/>
    <w:rsid w:val="0036442D"/>
    <w:rsid w:val="00364852"/>
    <w:rsid w:val="003A6662"/>
    <w:rsid w:val="003B5B6F"/>
    <w:rsid w:val="003E66A8"/>
    <w:rsid w:val="00400EEB"/>
    <w:rsid w:val="00485C14"/>
    <w:rsid w:val="00493227"/>
    <w:rsid w:val="004C0A32"/>
    <w:rsid w:val="004C5FE4"/>
    <w:rsid w:val="004D61A1"/>
    <w:rsid w:val="00546BEC"/>
    <w:rsid w:val="005963BF"/>
    <w:rsid w:val="005B1019"/>
    <w:rsid w:val="005C19CA"/>
    <w:rsid w:val="00626CD5"/>
    <w:rsid w:val="00642B11"/>
    <w:rsid w:val="00656E60"/>
    <w:rsid w:val="00670DAD"/>
    <w:rsid w:val="006B3913"/>
    <w:rsid w:val="006C5D46"/>
    <w:rsid w:val="006E0A1E"/>
    <w:rsid w:val="00702329"/>
    <w:rsid w:val="00706273"/>
    <w:rsid w:val="00713089"/>
    <w:rsid w:val="007170F8"/>
    <w:rsid w:val="00724EC3"/>
    <w:rsid w:val="0073203D"/>
    <w:rsid w:val="00742E59"/>
    <w:rsid w:val="00791EF6"/>
    <w:rsid w:val="007C0D52"/>
    <w:rsid w:val="0083480E"/>
    <w:rsid w:val="0083655C"/>
    <w:rsid w:val="00847AA6"/>
    <w:rsid w:val="008537A2"/>
    <w:rsid w:val="00893D33"/>
    <w:rsid w:val="008D2B6F"/>
    <w:rsid w:val="008D3771"/>
    <w:rsid w:val="008D6E0B"/>
    <w:rsid w:val="00952603"/>
    <w:rsid w:val="009712B9"/>
    <w:rsid w:val="009C7C76"/>
    <w:rsid w:val="00A07E66"/>
    <w:rsid w:val="00A76975"/>
    <w:rsid w:val="00A91656"/>
    <w:rsid w:val="00A93F81"/>
    <w:rsid w:val="00AA3744"/>
    <w:rsid w:val="00AA4C34"/>
    <w:rsid w:val="00AF287E"/>
    <w:rsid w:val="00AF594C"/>
    <w:rsid w:val="00B128AF"/>
    <w:rsid w:val="00B203F0"/>
    <w:rsid w:val="00B36B15"/>
    <w:rsid w:val="00B4788D"/>
    <w:rsid w:val="00B5533C"/>
    <w:rsid w:val="00BF472B"/>
    <w:rsid w:val="00C04E10"/>
    <w:rsid w:val="00C80985"/>
    <w:rsid w:val="00C941FA"/>
    <w:rsid w:val="00CA38F0"/>
    <w:rsid w:val="00CC0FFD"/>
    <w:rsid w:val="00D146EA"/>
    <w:rsid w:val="00D60B93"/>
    <w:rsid w:val="00D73D5D"/>
    <w:rsid w:val="00D8788E"/>
    <w:rsid w:val="00D91D5C"/>
    <w:rsid w:val="00DA5BDE"/>
    <w:rsid w:val="00DF72A3"/>
    <w:rsid w:val="00E51692"/>
    <w:rsid w:val="00ED3008"/>
    <w:rsid w:val="00F00A90"/>
    <w:rsid w:val="00F526CE"/>
    <w:rsid w:val="00F6501F"/>
    <w:rsid w:val="00F70EF0"/>
    <w:rsid w:val="00FA7432"/>
    <w:rsid w:val="00FD05D3"/>
    <w:rsid w:val="00FF1513"/>
    <w:rsid w:val="2795508D"/>
    <w:rsid w:val="43BC6B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 fillcolor="white">
      <v:fill color="white"/>
    </o:shapedefaults>
    <o:shapelayout v:ext="edit">
      <o:idmap v:ext="edit" data="2"/>
    </o:shapelayout>
  </w:shapeDefaults>
  <w:decimalSymbol w:val=","/>
  <w:listSeparator w:val=";"/>
  <w14:docId w14:val="0E8378C1"/>
  <w15:docId w15:val="{87A782D9-0C83-45B8-A68D-612A4DFDA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lang w:val="en-ID" w:eastAsia="en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1656"/>
    <w:pPr>
      <w:spacing w:after="200" w:line="276" w:lineRule="auto"/>
    </w:pPr>
    <w:rPr>
      <w:sz w:val="22"/>
      <w:szCs w:val="2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qFormat/>
    <w:rPr>
      <w:color w:val="0000FF" w:themeColor="hyperlink"/>
      <w:u w:val="single"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character" w:customStyle="1" w:styleId="FooterChar">
    <w:name w:val="Footer Char"/>
    <w:basedOn w:val="DefaultParagraphFont"/>
    <w:link w:val="Footer"/>
    <w:uiPriority w:val="99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F287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jurnalidcom@gmail.com" TargetMode="External"/><Relationship Id="rId2" Type="http://schemas.openxmlformats.org/officeDocument/2006/relationships/hyperlink" Target="https://jiki.jurnal-id.com" TargetMode="External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9339E3B-FDC5-49F2-A8CD-D262986BD27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usi Setianingsih</cp:lastModifiedBy>
  <cp:revision>27</cp:revision>
  <dcterms:created xsi:type="dcterms:W3CDTF">2020-07-03T01:24:00Z</dcterms:created>
  <dcterms:modified xsi:type="dcterms:W3CDTF">2024-11-02T0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258</vt:lpwstr>
  </property>
  <property fmtid="{D5CDD505-2E9C-101B-9397-08002B2CF9AE}" pid="3" name="ICV">
    <vt:lpwstr>8CACA2AA18EB451E8B6F4BD93A550FCE</vt:lpwstr>
  </property>
</Properties>
</file>